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DBC9CA" w14:textId="178862E7" w:rsidR="006C6F68" w:rsidRDefault="006C6F68" w:rsidP="006C6F68">
      <w:pPr>
        <w:jc w:val="center"/>
      </w:pPr>
      <w:hyperlink r:id="rId4" w:history="1">
        <w:r w:rsidRPr="00946BB8">
          <w:rPr>
            <w:rStyle w:val="Hyperlink"/>
          </w:rPr>
          <w:t>https://r-graph-gallery.com/41-value-of-the-col-function.html</w:t>
        </w:r>
      </w:hyperlink>
      <w:r>
        <w:t xml:space="preserve"> </w:t>
      </w:r>
    </w:p>
    <w:p w14:paraId="630CA550" w14:textId="77777777" w:rsidR="006C6F68" w:rsidRDefault="006C6F68"/>
    <w:p w14:paraId="1723DFD4" w14:textId="302D672C" w:rsidR="009D01B8" w:rsidRDefault="006C6F68">
      <w:r w:rsidRPr="006C6F68">
        <w:drawing>
          <wp:anchor distT="0" distB="0" distL="114300" distR="114300" simplePos="0" relativeHeight="251658240" behindDoc="1" locked="0" layoutInCell="1" allowOverlap="1" wp14:anchorId="3E847A1E" wp14:editId="6552AFC1">
            <wp:simplePos x="0" y="0"/>
            <wp:positionH relativeFrom="column">
              <wp:posOffset>-495753</wp:posOffset>
            </wp:positionH>
            <wp:positionV relativeFrom="paragraph">
              <wp:posOffset>-293722</wp:posOffset>
            </wp:positionV>
            <wp:extent cx="6950528" cy="7608148"/>
            <wp:effectExtent l="0" t="0" r="3175" b="0"/>
            <wp:wrapNone/>
            <wp:docPr id="1" name="Picture 1" descr="A chart of different colo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hart of different colors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50528" cy="760814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9D01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wtzA0M7I0MrMwNDZS0lEKTi0uzszPAykwrAUAm9RgfCwAAAA="/>
  </w:docVars>
  <w:rsids>
    <w:rsidRoot w:val="006C6F68"/>
    <w:rsid w:val="006C6F68"/>
    <w:rsid w:val="00755998"/>
    <w:rsid w:val="00903ED7"/>
    <w:rsid w:val="009D0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E0F9F"/>
  <w15:chartTrackingRefBased/>
  <w15:docId w15:val="{92FE932B-625A-43FE-8A6A-0E6EC9FB2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C6F6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6F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r-graph-gallery.com/41-value-of-the-col-function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</Words>
  <Characters>123</Characters>
  <Application>Microsoft Office Word</Application>
  <DocSecurity>0</DocSecurity>
  <Lines>1</Lines>
  <Paragraphs>1</Paragraphs>
  <ScaleCrop>false</ScaleCrop>
  <Company/>
  <LinksUpToDate>false</LinksUpToDate>
  <CharactersWithSpaces>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Keeler</dc:creator>
  <cp:keywords/>
  <dc:description/>
  <cp:lastModifiedBy>Justin Keeler</cp:lastModifiedBy>
  <cp:revision>1</cp:revision>
  <dcterms:created xsi:type="dcterms:W3CDTF">2023-07-17T14:36:00Z</dcterms:created>
  <dcterms:modified xsi:type="dcterms:W3CDTF">2023-07-17T14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3d7837f-fa66-44f3-b9df-760701ccc383</vt:lpwstr>
  </property>
</Properties>
</file>